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​ Рассмотреть простейшую модель эпидемии. Написать модель в OpenModelica, построить и проанализировать графики количества еще не болевших, заболевших, выздоровевших и имеющих иммуните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​ 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t>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.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69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​ 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  <w:pStyle w:val="Compact"/>
      </w:pPr>
      <w:r>
        <w:t xml:space="preserve">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FirstParagraph"/>
      </w:pPr>
      <w:r>
        <w:t xml:space="preserve">​ 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​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rPr>
                      <m:sty m:val="p"/>
                    </m:rPr>
                    <m:t>*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​ 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  <m:r>
                    <m:rPr>
                      <m:sty m:val="p"/>
                    </m:rPr>
                    <m:t>*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rPr>
                      <m:sty m:val="p"/>
                    </m:rPr>
                    <m:t>*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rPr>
                      <m:sty m:val="p"/>
                    </m:rPr>
                    <m:t>*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​ 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rPr>
            <m:sty m:val="p"/>
          </m:rPr>
          <m:t>*</m:t>
        </m:r>
        <m:r>
          <m:t>I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pStyle w:val="BodyText"/>
      </w:pPr>
      <w:r>
        <w:t xml:space="preserve">​ 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​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69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случай-первый-i0i"/>
    <w:p>
      <w:pPr>
        <w:pStyle w:val="Heading2"/>
      </w:pPr>
      <w:r>
        <w:t xml:space="preserve">Случай первый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​ В этом случа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зменяются по следующим законам:</w:t>
      </w:r>
    </w:p>
    <w:p>
      <w:pPr>
        <w:numPr>
          <w:ilvl w:val="0"/>
          <w:numId w:val="1003"/>
        </w:numPr>
        <w:pStyle w:val="Compact"/>
      </w:pPr>
      <w:r>
        <w:t xml:space="preserve">Из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r>
          <m:t>S</m:t>
        </m:r>
      </m:oMath>
    </w:p>
    <w:p>
      <w:pPr>
        <w:numPr>
          <w:ilvl w:val="0"/>
          <w:numId w:val="1003"/>
        </w:numPr>
        <w:pStyle w:val="Compact"/>
      </w:pPr>
      <w:r>
        <w:t xml:space="preserve">Из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α</m:t>
        </m:r>
        <m:r>
          <m:rPr>
            <m:sty m:val="p"/>
          </m:rPr>
          <m:t>*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*</m:t>
        </m:r>
        <m:r>
          <m:t>I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rPr>
            <m:sty m:val="p"/>
          </m:rPr>
          <m:t>*</m:t>
        </m:r>
        <m:r>
          <m:t>I</m:t>
        </m:r>
      </m:oMath>
    </w:p>
    <w:p>
      <w:pPr>
        <w:pStyle w:val="FirstParagraph"/>
      </w:pPr>
      <w:r>
        <w:t xml:space="preserve">​ Код модели для перв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_case1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alpha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bet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восприимчивых к болезни, но пока здоровых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здоровых с иммунитетом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здоровых с иммунитетом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969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восприимчивых к болезни, но пока здоровых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восприимчивых к болезни, но пока здоровых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здоровых с иммунитетом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_case1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26" w:name="fig:001"/>
      <w:r>
        <w:drawing>
          <wp:inline>
            <wp:extent cx="5334000" cy="3771883"/>
            <wp:effectExtent b="0" l="0" r="0" t="0"/>
            <wp:docPr descr="График изменения I(t), R(t), S(t) в случае 1" title="" id="24" name="Picture"/>
            <a:graphic>
              <a:graphicData uri="http://schemas.openxmlformats.org/drawingml/2006/picture">
                <pic:pic>
                  <pic:nvPicPr>
                    <pic:cNvPr descr="image/plot_cas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изменения I(t), R(t), S(t) в случае 1</w:t>
      </w:r>
    </w:p>
    <w:bookmarkEnd w:id="27"/>
    <w:bookmarkStart w:id="36" w:name="случай-второй-it-leq-i"/>
    <w:p>
      <w:pPr>
        <w:pStyle w:val="Heading2"/>
      </w:pPr>
      <w:r>
        <w:t xml:space="preserve">Случай второй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В этом случа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зменяются по следующим законам:</w:t>
      </w:r>
    </w:p>
    <w:p>
      <w:pPr>
        <w:numPr>
          <w:ilvl w:val="0"/>
          <w:numId w:val="1004"/>
        </w:numPr>
        <w:pStyle w:val="Compact"/>
      </w:pPr>
      <w:r>
        <w:t xml:space="preserve">Из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Из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*</m:t>
        </m:r>
        <m:r>
          <m:t>I</m:t>
        </m:r>
      </m:oMath>
    </w:p>
    <w:p>
      <w:pPr>
        <w:numPr>
          <w:ilvl w:val="0"/>
          <w:numId w:val="1004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rPr>
            <m:sty m:val="p"/>
          </m:rPr>
          <m:t>*</m:t>
        </m:r>
        <m:r>
          <m:t>I</m:t>
        </m:r>
      </m:oMath>
    </w:p>
    <w:p>
      <w:pPr>
        <w:pStyle w:val="FirstParagraph"/>
      </w:pPr>
      <w:r>
        <w:t xml:space="preserve">​ Код модели для втор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_case2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bet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восприимчивых к болезни, но пока здоровых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с количеством здоровых с иммунитетом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здоровых с иммунитетом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969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количество восприимчивых к болезни, но пока здоровых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восприимчивых к болезни, но пока здоровых не меняется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-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инфецированных распространителей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здоровых с иммунитетом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6_case2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31" w:name="fig:002"/>
      <w:r>
        <w:drawing>
          <wp:inline>
            <wp:extent cx="5334000" cy="3771883"/>
            <wp:effectExtent b="0" l="0" r="0" t="0"/>
            <wp:docPr descr="График изменения I(t), R(t) в случае 2" title="" id="29" name="Picture"/>
            <a:graphic>
              <a:graphicData uri="http://schemas.openxmlformats.org/drawingml/2006/picture">
                <pic:pic>
                  <pic:nvPicPr>
                    <pic:cNvPr descr="image/plot_case2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изменения I(t), R(t) в случае 2</w:t>
      </w:r>
    </w:p>
    <w:p>
      <w:pPr>
        <w:pStyle w:val="CaptionedFigure"/>
      </w:pPr>
      <w:bookmarkStart w:id="35" w:name="fig:003"/>
      <w:r>
        <w:drawing>
          <wp:inline>
            <wp:extent cx="5334000" cy="3771883"/>
            <wp:effectExtent b="0" l="0" r="0" t="0"/>
            <wp:docPr descr="График изменения I(t), R(t), S(t) в случае 2" title="" id="33" name="Picture"/>
            <a:graphic>
              <a:graphicData uri="http://schemas.openxmlformats.org/drawingml/2006/picture">
                <pic:pic>
                  <pic:nvPicPr>
                    <pic:cNvPr descr="image/plot_case2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изменения I(t), R(t), S(t) в случае 2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​ В первом случае видно, что количество болеющих сначала резко растет, но затем плавно снижается к нулю вместе с количеством еще не болевших особей, так как все они обретают иммунитет после того как переболели, что видно по синему графику, который плавно растет и неизбежно станет равным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​ Во втором случае так как инфицированные особи никого не заражают, то число людей не болевших не изменяется и остается на планке в 4969, а инфицированные постепенно переходят в разряд переболевших с иммунитетом, что видно на графике (</w:t>
      </w:r>
      <w:r>
        <w:t xml:space="preserve">@fig002</w:t>
      </w:r>
      <w:r>
        <w:t xml:space="preserve">)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6 ( по вариантам )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39" Target="https://esystem.rudn.ru/pluginfile.php/1343817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0" Target="https://esystem.rudn.ru/pluginfile.php/1343818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343817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0" Target="https://esystem.rudn.ru/pluginfile.php/1343818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опонен Никита Андреевич</dc:creator>
  <cp:keywords/>
  <dcterms:created xsi:type="dcterms:W3CDTF">2022-03-15T08:31:38Z</dcterms:created>
  <dcterms:modified xsi:type="dcterms:W3CDTF">2022-03-15T08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